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2AC8C" w14:textId="77777777" w:rsidR="00BE4F4F" w:rsidRDefault="00BE4F4F" w:rsidP="00E70F9C">
      <w:pPr>
        <w:outlineLvl w:val="0"/>
        <w:rPr>
          <w:rFonts w:ascii="Montserrat Light" w:hAnsi="Montserrat Light"/>
          <w:b/>
        </w:rPr>
      </w:pPr>
    </w:p>
    <w:p w14:paraId="572B51A6" w14:textId="1E5146D6" w:rsidR="00E70F9C" w:rsidRPr="00380E16" w:rsidRDefault="00E70F9C" w:rsidP="00E70F9C">
      <w:pPr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>Position Title:</w:t>
      </w:r>
      <w:r w:rsidR="00BE4F4F">
        <w:rPr>
          <w:rFonts w:ascii="Montserrat Light" w:hAnsi="Montserrat Light"/>
        </w:rPr>
        <w:t xml:space="preserve"> </w:t>
      </w:r>
      <w:r w:rsidR="00B77F0C" w:rsidRPr="00380E16">
        <w:rPr>
          <w:rFonts w:ascii="Montserrat Light" w:hAnsi="Montserrat Light"/>
        </w:rPr>
        <w:t xml:space="preserve">Senior Director of </w:t>
      </w:r>
      <w:r w:rsidR="00BC40E8">
        <w:rPr>
          <w:rFonts w:ascii="Montserrat Light" w:hAnsi="Montserrat Light"/>
        </w:rPr>
        <w:t xml:space="preserve">Family Ministries   </w:t>
      </w:r>
      <w:r w:rsidRPr="00380E16">
        <w:rPr>
          <w:rFonts w:ascii="Montserrat Light" w:hAnsi="Montserrat Light"/>
          <w:b/>
        </w:rPr>
        <w:t xml:space="preserve">Department: </w:t>
      </w:r>
      <w:r w:rsidR="006F3B1C" w:rsidRPr="00380E16">
        <w:rPr>
          <w:rFonts w:ascii="Montserrat Light" w:hAnsi="Montserrat Light"/>
          <w:b/>
        </w:rPr>
        <w:t>Ministries</w:t>
      </w:r>
    </w:p>
    <w:p w14:paraId="33E831DC" w14:textId="73A99892" w:rsidR="00E70F9C" w:rsidRPr="00380E16" w:rsidRDefault="00E70F9C" w:rsidP="00E70F9C">
      <w:pPr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>Reports to:</w:t>
      </w:r>
      <w:r w:rsidR="00B77F0C" w:rsidRPr="00380E16">
        <w:rPr>
          <w:rFonts w:ascii="Montserrat Light" w:hAnsi="Montserrat Light"/>
          <w:b/>
        </w:rPr>
        <w:t xml:space="preserve"> Executive </w:t>
      </w:r>
      <w:r w:rsidR="006F3B1C" w:rsidRPr="00380E16">
        <w:rPr>
          <w:rFonts w:ascii="Montserrat Light" w:hAnsi="Montserrat Light"/>
          <w:b/>
        </w:rPr>
        <w:t>Director</w:t>
      </w:r>
      <w:r w:rsidR="00B77F0C" w:rsidRPr="00380E16">
        <w:rPr>
          <w:rFonts w:ascii="Montserrat Light" w:hAnsi="Montserrat Light"/>
          <w:b/>
        </w:rPr>
        <w:t xml:space="preserve"> of Ministries</w:t>
      </w:r>
      <w:r w:rsidR="00BE4F4F">
        <w:rPr>
          <w:rFonts w:ascii="Montserrat Light" w:hAnsi="Montserrat Light"/>
        </w:rPr>
        <w:t xml:space="preserve">        </w:t>
      </w:r>
      <w:r w:rsidR="00BC40E8">
        <w:rPr>
          <w:rFonts w:ascii="Montserrat Light" w:hAnsi="Montserrat Light"/>
        </w:rPr>
        <w:t xml:space="preserve">     </w:t>
      </w:r>
      <w:r w:rsidRPr="00380E16">
        <w:rPr>
          <w:rFonts w:ascii="Montserrat Light" w:hAnsi="Montserrat Light"/>
          <w:b/>
        </w:rPr>
        <w:t>Campus/Team:</w:t>
      </w:r>
      <w:r w:rsidR="006F3B1C" w:rsidRPr="00380E16">
        <w:rPr>
          <w:rFonts w:ascii="Montserrat Light" w:hAnsi="Montserrat Light"/>
          <w:b/>
        </w:rPr>
        <w:t xml:space="preserve"> Central</w:t>
      </w:r>
    </w:p>
    <w:p w14:paraId="6DCD959E" w14:textId="477E2996" w:rsidR="00E70F9C" w:rsidRPr="00380E16" w:rsidRDefault="006F3B1C" w:rsidP="00E70F9C">
      <w:pPr>
        <w:pStyle w:val="NormalWeb"/>
        <w:spacing w:before="0" w:beforeAutospacing="0" w:after="0" w:afterAutospacing="0"/>
        <w:rPr>
          <w:rFonts w:ascii="Montserrat Light" w:hAnsi="Montserrat Light"/>
        </w:rPr>
      </w:pPr>
      <w:r w:rsidRPr="00380E16">
        <w:rPr>
          <w:rFonts w:ascii="Montserrat Light" w:hAnsi="Montserrat Light"/>
          <w:b/>
        </w:rPr>
        <w:t>Average Hours Per Week: 40</w:t>
      </w:r>
      <w:r w:rsidR="00345B08" w:rsidRPr="00380E16">
        <w:rPr>
          <w:rFonts w:ascii="Montserrat Light" w:hAnsi="Montserrat Light"/>
          <w:b/>
        </w:rPr>
        <w:tab/>
      </w:r>
      <w:r w:rsidR="00345B08" w:rsidRPr="00380E16">
        <w:rPr>
          <w:rFonts w:ascii="Montserrat Light" w:hAnsi="Montserrat Light"/>
          <w:b/>
        </w:rPr>
        <w:tab/>
      </w:r>
      <w:r w:rsidRPr="00380E16">
        <w:rPr>
          <w:rFonts w:ascii="Montserrat Light" w:hAnsi="Montserrat Light"/>
          <w:b/>
        </w:rPr>
        <w:tab/>
      </w:r>
      <w:r w:rsidRPr="00380E16">
        <w:rPr>
          <w:rFonts w:ascii="Montserrat Light" w:hAnsi="Montserrat Light"/>
          <w:b/>
        </w:rPr>
        <w:tab/>
      </w:r>
      <w:r w:rsidR="00B842AD">
        <w:rPr>
          <w:rFonts w:ascii="Montserrat Light" w:hAnsi="Montserrat Light"/>
          <w:b/>
        </w:rPr>
        <w:t xml:space="preserve">     </w:t>
      </w:r>
      <w:r w:rsidRPr="00380E16">
        <w:rPr>
          <w:rFonts w:ascii="Montserrat Light" w:hAnsi="Montserrat Light"/>
          <w:b/>
        </w:rPr>
        <w:t>Salary</w:t>
      </w:r>
    </w:p>
    <w:p w14:paraId="25A70A9E" w14:textId="144F055A" w:rsidR="001866B2" w:rsidRPr="00380E16" w:rsidRDefault="00E70F9C" w:rsidP="00E70F9C">
      <w:pPr>
        <w:outlineLvl w:val="0"/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 xml:space="preserve"> </w:t>
      </w:r>
    </w:p>
    <w:p w14:paraId="0B9474AD" w14:textId="77777777" w:rsidR="00E70F9C" w:rsidRPr="00380E16" w:rsidRDefault="00E70F9C" w:rsidP="00E70F9C">
      <w:pPr>
        <w:outlineLvl w:val="0"/>
        <w:rPr>
          <w:rFonts w:ascii="Montserrat Light" w:hAnsi="Montserrat Light"/>
        </w:rPr>
      </w:pPr>
      <w:r w:rsidRPr="00380E16">
        <w:rPr>
          <w:rFonts w:ascii="Montserrat Light" w:hAnsi="Montserrat Light"/>
          <w:b/>
        </w:rPr>
        <w:t>Position Summary:</w:t>
      </w:r>
      <w:r w:rsidRPr="00380E16">
        <w:rPr>
          <w:rFonts w:ascii="Montserrat Light" w:hAnsi="Montserrat Light"/>
        </w:rPr>
        <w:t xml:space="preserve">  </w:t>
      </w:r>
    </w:p>
    <w:p w14:paraId="594CD4E2" w14:textId="081AE80F" w:rsidR="00345B08" w:rsidRPr="00380E16" w:rsidRDefault="006F3B1C" w:rsidP="00345B08">
      <w:pPr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 xml:space="preserve">The </w:t>
      </w:r>
      <w:r w:rsidR="00B77F0C" w:rsidRPr="00380E16">
        <w:rPr>
          <w:rFonts w:ascii="Montserrat Light" w:hAnsi="Montserrat Light"/>
          <w:b/>
        </w:rPr>
        <w:t xml:space="preserve">Senior Director of </w:t>
      </w:r>
      <w:r w:rsidR="00BC40E8">
        <w:rPr>
          <w:rFonts w:ascii="Montserrat Light" w:hAnsi="Montserrat Light"/>
          <w:b/>
        </w:rPr>
        <w:t>Family Ministries</w:t>
      </w:r>
      <w:r w:rsidRPr="00380E16">
        <w:rPr>
          <w:rFonts w:ascii="Montserrat Light" w:hAnsi="Montserrat Light"/>
          <w:b/>
        </w:rPr>
        <w:t xml:space="preserve"> is responsibl</w:t>
      </w:r>
      <w:r w:rsidR="00774069" w:rsidRPr="00380E16">
        <w:rPr>
          <w:rFonts w:ascii="Montserrat Light" w:hAnsi="Montserrat Light"/>
          <w:b/>
        </w:rPr>
        <w:t>e for future thinking</w:t>
      </w:r>
      <w:r w:rsidR="00B77F0C" w:rsidRPr="00380E16">
        <w:rPr>
          <w:rFonts w:ascii="Montserrat Light" w:hAnsi="Montserrat Light"/>
          <w:b/>
        </w:rPr>
        <w:t xml:space="preserve"> and strategizing regarding </w:t>
      </w:r>
      <w:r w:rsidR="00BC40E8">
        <w:rPr>
          <w:rFonts w:ascii="Montserrat Light" w:hAnsi="Montserrat Light"/>
          <w:b/>
        </w:rPr>
        <w:t>kids &amp; students</w:t>
      </w:r>
      <w:r w:rsidR="00B77F0C" w:rsidRPr="00380E16">
        <w:rPr>
          <w:rFonts w:ascii="Montserrat Light" w:hAnsi="Montserrat Light"/>
          <w:b/>
        </w:rPr>
        <w:t xml:space="preserve"> </w:t>
      </w:r>
      <w:r w:rsidRPr="00380E16">
        <w:rPr>
          <w:rFonts w:ascii="Montserrat Light" w:hAnsi="Montserrat Light"/>
          <w:b/>
        </w:rPr>
        <w:t xml:space="preserve">at CedarCreek Church. They </w:t>
      </w:r>
      <w:r w:rsidR="00B77F0C" w:rsidRPr="00380E16">
        <w:rPr>
          <w:rFonts w:ascii="Montserrat Light" w:hAnsi="Montserrat Light"/>
          <w:b/>
        </w:rPr>
        <w:t>participate in</w:t>
      </w:r>
      <w:r w:rsidRPr="00380E16">
        <w:rPr>
          <w:rFonts w:ascii="Montserrat Light" w:hAnsi="Montserrat Light"/>
          <w:b/>
        </w:rPr>
        <w:t xml:space="preserve"> conversations regarding the creation and alignment of ministry vision at </w:t>
      </w:r>
      <w:r w:rsidR="00074FAE">
        <w:rPr>
          <w:rFonts w:ascii="Montserrat Light" w:hAnsi="Montserrat Light"/>
          <w:b/>
        </w:rPr>
        <w:t>Leadership</w:t>
      </w:r>
      <w:r w:rsidR="00B77F0C" w:rsidRPr="00380E16">
        <w:rPr>
          <w:rFonts w:ascii="Montserrat Light" w:hAnsi="Montserrat Light"/>
          <w:b/>
        </w:rPr>
        <w:t xml:space="preserve"> Team level, and translate that to </w:t>
      </w:r>
      <w:r w:rsidR="00BC40E8">
        <w:rPr>
          <w:rFonts w:ascii="Montserrat Light" w:hAnsi="Montserrat Light"/>
          <w:b/>
        </w:rPr>
        <w:t>Family</w:t>
      </w:r>
      <w:r w:rsidR="00B77F0C" w:rsidRPr="00380E16">
        <w:rPr>
          <w:rFonts w:ascii="Montserrat Light" w:hAnsi="Montserrat Light"/>
          <w:b/>
        </w:rPr>
        <w:t xml:space="preserve"> ministry</w:t>
      </w:r>
      <w:r w:rsidRPr="00380E16">
        <w:rPr>
          <w:rFonts w:ascii="Montserrat Light" w:hAnsi="Montserrat Light"/>
          <w:b/>
        </w:rPr>
        <w:t xml:space="preserve">. They </w:t>
      </w:r>
      <w:r w:rsidR="00B77F0C" w:rsidRPr="00380E16">
        <w:rPr>
          <w:rFonts w:ascii="Montserrat Light" w:hAnsi="Montserrat Light"/>
          <w:b/>
        </w:rPr>
        <w:t>cooperate</w:t>
      </w:r>
      <w:r w:rsidRPr="00380E16">
        <w:rPr>
          <w:rFonts w:ascii="Montserrat Light" w:hAnsi="Montserrat Light"/>
          <w:b/>
        </w:rPr>
        <w:t xml:space="preserve"> cross departmentally to solve problems</w:t>
      </w:r>
      <w:r w:rsidR="00B77F0C" w:rsidRPr="00380E16">
        <w:rPr>
          <w:rFonts w:ascii="Montserrat Light" w:hAnsi="Montserrat Light"/>
          <w:b/>
        </w:rPr>
        <w:t xml:space="preserve">. </w:t>
      </w:r>
    </w:p>
    <w:p w14:paraId="738FB93E" w14:textId="77777777" w:rsidR="00E70F9C" w:rsidRPr="00380E16" w:rsidRDefault="00E70F9C" w:rsidP="00E70F9C">
      <w:pPr>
        <w:outlineLvl w:val="0"/>
        <w:rPr>
          <w:rFonts w:ascii="Montserrat Light" w:hAnsi="Montserrat Light"/>
          <w:b/>
        </w:rPr>
      </w:pPr>
    </w:p>
    <w:p w14:paraId="6BC262E0" w14:textId="77777777" w:rsidR="00E70F9C" w:rsidRPr="00380E16" w:rsidRDefault="00E70F9C" w:rsidP="00E70F9C">
      <w:pPr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>Position Responsibilities</w:t>
      </w:r>
    </w:p>
    <w:p w14:paraId="57FB2453" w14:textId="2A270B79" w:rsidR="00585A23" w:rsidRPr="00074FAE" w:rsidRDefault="00585A23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074FAE">
        <w:rPr>
          <w:rFonts w:ascii="Montserrat Light" w:hAnsi="Montserrat Light"/>
        </w:rPr>
        <w:t>Develop relationships wit</w:t>
      </w:r>
      <w:r w:rsidR="00074FAE" w:rsidRPr="00074FAE">
        <w:rPr>
          <w:rFonts w:ascii="Montserrat Light" w:hAnsi="Montserrat Light"/>
        </w:rPr>
        <w:t>h Family</w:t>
      </w:r>
      <w:r w:rsidRPr="00074FAE">
        <w:rPr>
          <w:rFonts w:ascii="Montserrat Light" w:hAnsi="Montserrat Light"/>
        </w:rPr>
        <w:t xml:space="preserve"> </w:t>
      </w:r>
      <w:r w:rsidR="00074FAE" w:rsidRPr="00074FAE">
        <w:rPr>
          <w:rFonts w:ascii="Montserrat Light" w:hAnsi="Montserrat Light"/>
        </w:rPr>
        <w:t>M</w:t>
      </w:r>
      <w:r w:rsidRPr="00074FAE">
        <w:rPr>
          <w:rFonts w:ascii="Montserrat Light" w:hAnsi="Montserrat Light"/>
        </w:rPr>
        <w:t xml:space="preserve">inistry experts and continually learn current </w:t>
      </w:r>
      <w:r w:rsidR="00BC40E8" w:rsidRPr="00074FAE">
        <w:rPr>
          <w:rFonts w:ascii="Montserrat Light" w:hAnsi="Montserrat Light"/>
        </w:rPr>
        <w:t>Family</w:t>
      </w:r>
      <w:r w:rsidRPr="00074FAE">
        <w:rPr>
          <w:rFonts w:ascii="Montserrat Light" w:hAnsi="Montserrat Light"/>
        </w:rPr>
        <w:t xml:space="preserve"> ministry best practices. </w:t>
      </w:r>
    </w:p>
    <w:p w14:paraId="1B58262F" w14:textId="73477367" w:rsidR="00E70F9C" w:rsidRPr="00074FAE" w:rsidRDefault="00074FAE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074FAE">
        <w:rPr>
          <w:rFonts w:ascii="Montserrat Light" w:hAnsi="Montserrat Light"/>
        </w:rPr>
        <w:t>Leadership</w:t>
      </w:r>
      <w:r w:rsidR="006F3B1C" w:rsidRPr="00074FAE">
        <w:rPr>
          <w:rFonts w:ascii="Montserrat Light" w:hAnsi="Montserrat Light"/>
        </w:rPr>
        <w:t xml:space="preserve"> Team Participation – Represent a </w:t>
      </w:r>
      <w:r w:rsidR="00966F34" w:rsidRPr="00074FAE">
        <w:rPr>
          <w:rFonts w:ascii="Montserrat Light" w:hAnsi="Montserrat Light"/>
        </w:rPr>
        <w:t xml:space="preserve">CedarCreek </w:t>
      </w:r>
      <w:r w:rsidR="00BC40E8" w:rsidRPr="00074FAE">
        <w:rPr>
          <w:rFonts w:ascii="Montserrat Light" w:hAnsi="Montserrat Light"/>
        </w:rPr>
        <w:t>Students &amp; Kids</w:t>
      </w:r>
      <w:r w:rsidR="00966F34" w:rsidRPr="00074FAE">
        <w:rPr>
          <w:rFonts w:ascii="Montserrat Light" w:hAnsi="Montserrat Light"/>
        </w:rPr>
        <w:t xml:space="preserve"> perspective i</w:t>
      </w:r>
      <w:r w:rsidRPr="00074FAE">
        <w:rPr>
          <w:rFonts w:ascii="Montserrat Light" w:hAnsi="Montserrat Light"/>
        </w:rPr>
        <w:t>n Leadership</w:t>
      </w:r>
      <w:r w:rsidR="00966F34" w:rsidRPr="00074FAE">
        <w:rPr>
          <w:rFonts w:ascii="Montserrat Light" w:hAnsi="Montserrat Light"/>
        </w:rPr>
        <w:t xml:space="preserve"> Team</w:t>
      </w:r>
      <w:r w:rsidR="006F3B1C" w:rsidRPr="00074FAE">
        <w:rPr>
          <w:rFonts w:ascii="Montserrat Light" w:hAnsi="Montserrat Light"/>
        </w:rPr>
        <w:t xml:space="preserve"> conversations.</w:t>
      </w:r>
    </w:p>
    <w:p w14:paraId="1FBDA7D3" w14:textId="33116918" w:rsidR="00966F34" w:rsidRDefault="006F3B1C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074FAE">
        <w:rPr>
          <w:rFonts w:ascii="Montserrat Light" w:hAnsi="Montserrat Light"/>
        </w:rPr>
        <w:t xml:space="preserve">Ministries Team </w:t>
      </w:r>
      <w:r w:rsidR="00966F34" w:rsidRPr="00074FAE">
        <w:rPr>
          <w:rFonts w:ascii="Montserrat Light" w:hAnsi="Montserrat Light"/>
        </w:rPr>
        <w:t>Participation – Represent a CedarCreek Students</w:t>
      </w:r>
      <w:r w:rsidR="00BC40E8" w:rsidRPr="00074FAE">
        <w:rPr>
          <w:rFonts w:ascii="Montserrat Light" w:hAnsi="Montserrat Light"/>
        </w:rPr>
        <w:t xml:space="preserve"> &amp; Kids</w:t>
      </w:r>
      <w:r w:rsidR="00966F34" w:rsidRPr="00074FAE">
        <w:rPr>
          <w:rFonts w:ascii="Montserrat Light" w:hAnsi="Montserrat Light"/>
        </w:rPr>
        <w:t xml:space="preserve"> perspective in Ministries Team conversations.</w:t>
      </w:r>
    </w:p>
    <w:p w14:paraId="3DF997B5" w14:textId="1222543C" w:rsidR="00074FAE" w:rsidRPr="00074FAE" w:rsidRDefault="00074FAE" w:rsidP="00E70F9C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Family Ministries Meeting- Plan and lead Family Ministries Team meetings.</w:t>
      </w:r>
    </w:p>
    <w:p w14:paraId="388CBACB" w14:textId="37AD9A05" w:rsidR="00C52289" w:rsidRDefault="00966F34" w:rsidP="00C52289">
      <w:pPr>
        <w:numPr>
          <w:ilvl w:val="0"/>
          <w:numId w:val="6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CedarCreek Students</w:t>
      </w:r>
      <w:r w:rsidR="00BC40E8">
        <w:rPr>
          <w:rFonts w:ascii="Montserrat Light" w:hAnsi="Montserrat Light"/>
        </w:rPr>
        <w:t xml:space="preserve"> &amp; Kids</w:t>
      </w:r>
      <w:r w:rsidRPr="00380E16">
        <w:rPr>
          <w:rFonts w:ascii="Montserrat Light" w:hAnsi="Montserrat Light"/>
        </w:rPr>
        <w:t xml:space="preserve"> Leadership</w:t>
      </w:r>
      <w:r w:rsidR="006F3B1C" w:rsidRPr="00380E16">
        <w:rPr>
          <w:rFonts w:ascii="Montserrat Light" w:hAnsi="Montserrat Light"/>
        </w:rPr>
        <w:t xml:space="preserve"> </w:t>
      </w:r>
      <w:r w:rsidR="001866B2" w:rsidRPr="00380E16">
        <w:rPr>
          <w:rFonts w:ascii="Montserrat Light" w:hAnsi="Montserrat Light"/>
        </w:rPr>
        <w:t>-</w:t>
      </w:r>
      <w:r w:rsidR="001866B2" w:rsidRPr="00380E16">
        <w:rPr>
          <w:rFonts w:ascii="Montserrat Light" w:hAnsi="Montserrat Light"/>
        </w:rPr>
        <w:br/>
        <w:t>–</w:t>
      </w:r>
      <w:r w:rsidR="00074FAE">
        <w:rPr>
          <w:rFonts w:ascii="Montserrat Light" w:hAnsi="Montserrat Light"/>
        </w:rPr>
        <w:t xml:space="preserve"> </w:t>
      </w:r>
      <w:r w:rsidR="001866B2" w:rsidRPr="00380E16">
        <w:rPr>
          <w:rFonts w:ascii="Montserrat Light" w:hAnsi="Montserrat Light"/>
        </w:rPr>
        <w:t xml:space="preserve">Align vision and create </w:t>
      </w:r>
      <w:r w:rsidRPr="00380E16">
        <w:rPr>
          <w:rFonts w:ascii="Montserrat Light" w:hAnsi="Montserrat Light"/>
        </w:rPr>
        <w:t xml:space="preserve">strategies (curriculum, communication tools, </w:t>
      </w:r>
      <w:r w:rsidR="00380E16" w:rsidRPr="00380E16">
        <w:rPr>
          <w:rFonts w:ascii="Montserrat Light" w:hAnsi="Montserrat Light"/>
        </w:rPr>
        <w:t xml:space="preserve">events, </w:t>
      </w:r>
      <w:r w:rsidRPr="00380E16">
        <w:rPr>
          <w:rFonts w:ascii="Montserrat Light" w:hAnsi="Montserrat Light"/>
        </w:rPr>
        <w:t>etc.) used to help students</w:t>
      </w:r>
      <w:r w:rsidR="003A2B8B">
        <w:rPr>
          <w:rFonts w:ascii="Montserrat Light" w:hAnsi="Montserrat Light"/>
        </w:rPr>
        <w:t xml:space="preserve"> &amp; kids</w:t>
      </w:r>
      <w:r w:rsidRPr="00380E16">
        <w:rPr>
          <w:rFonts w:ascii="Montserrat Light" w:hAnsi="Montserrat Light"/>
        </w:rPr>
        <w:t xml:space="preserve"> take their next steps at CedarCreek. This includes (but is not limited to): weekend Group experiences, Wednesday</w:t>
      </w:r>
      <w:r w:rsidR="003A2B8B">
        <w:rPr>
          <w:rFonts w:ascii="Montserrat Light" w:hAnsi="Montserrat Light"/>
        </w:rPr>
        <w:t xml:space="preserve"> Student Nights</w:t>
      </w:r>
      <w:r w:rsidRPr="00380E16">
        <w:rPr>
          <w:rFonts w:ascii="Montserrat Light" w:hAnsi="Montserrat Light"/>
        </w:rPr>
        <w:t xml:space="preserve">, </w:t>
      </w:r>
      <w:r w:rsidR="001866B2" w:rsidRPr="00380E16">
        <w:rPr>
          <w:rFonts w:ascii="Montserrat Light" w:hAnsi="Montserrat Light"/>
        </w:rPr>
        <w:t>Student Leadership</w:t>
      </w:r>
      <w:r w:rsidR="003A2B8B">
        <w:rPr>
          <w:rFonts w:ascii="Montserrat Light" w:hAnsi="Montserrat Light"/>
        </w:rPr>
        <w:t xml:space="preserve"> Group</w:t>
      </w:r>
      <w:r w:rsidR="001866B2" w:rsidRPr="00380E16">
        <w:rPr>
          <w:rFonts w:ascii="Montserrat Light" w:hAnsi="Montserrat Light"/>
        </w:rPr>
        <w:t xml:space="preserve">, </w:t>
      </w:r>
      <w:r w:rsidR="00074FAE">
        <w:rPr>
          <w:rFonts w:ascii="Montserrat Light" w:hAnsi="Montserrat Light"/>
        </w:rPr>
        <w:t xml:space="preserve">Kids Camp, </w:t>
      </w:r>
      <w:r w:rsidRPr="00380E16">
        <w:rPr>
          <w:rFonts w:ascii="Montserrat Light" w:hAnsi="Montserrat Light"/>
        </w:rPr>
        <w:t xml:space="preserve">Fusion Camp, </w:t>
      </w:r>
      <w:r w:rsidR="003A2B8B">
        <w:rPr>
          <w:rFonts w:ascii="Montserrat Light" w:hAnsi="Montserrat Light"/>
        </w:rPr>
        <w:t xml:space="preserve">High School Camp and </w:t>
      </w:r>
      <w:r w:rsidRPr="00380E16">
        <w:rPr>
          <w:rFonts w:ascii="Montserrat Light" w:hAnsi="Montserrat Light"/>
        </w:rPr>
        <w:t>retreats.</w:t>
      </w:r>
      <w:r w:rsidRPr="00C52289">
        <w:rPr>
          <w:rFonts w:ascii="Montserrat Light" w:hAnsi="Montserrat Light"/>
        </w:rPr>
        <w:br/>
      </w:r>
      <w:r w:rsidR="00C52289">
        <w:rPr>
          <w:rFonts w:ascii="Montserrat Light" w:hAnsi="Montserrat Light"/>
        </w:rPr>
        <w:t>- Lead and develop the Central Directors of Kids &amp; Students</w:t>
      </w:r>
    </w:p>
    <w:p w14:paraId="5F11C98D" w14:textId="0C6FD00A" w:rsidR="00D92EA8" w:rsidRPr="00C52289" w:rsidRDefault="00966F34" w:rsidP="00C52289">
      <w:pPr>
        <w:ind w:left="720"/>
        <w:rPr>
          <w:rFonts w:ascii="Montserrat Light" w:hAnsi="Montserrat Light"/>
        </w:rPr>
      </w:pPr>
      <w:r w:rsidRPr="00C52289">
        <w:rPr>
          <w:rFonts w:ascii="Montserrat Light" w:hAnsi="Montserrat Light"/>
        </w:rPr>
        <w:t>-</w:t>
      </w:r>
      <w:r w:rsidR="00074FAE" w:rsidRPr="00C52289">
        <w:rPr>
          <w:rFonts w:ascii="Montserrat Light" w:hAnsi="Montserrat Light"/>
        </w:rPr>
        <w:t xml:space="preserve"> </w:t>
      </w:r>
      <w:r w:rsidRPr="00C52289">
        <w:rPr>
          <w:rFonts w:ascii="Montserrat Light" w:hAnsi="Montserrat Light"/>
        </w:rPr>
        <w:t xml:space="preserve">Cooperate with Campus Pastors to </w:t>
      </w:r>
      <w:r w:rsidR="001866B2" w:rsidRPr="00C52289">
        <w:rPr>
          <w:rFonts w:ascii="Montserrat Light" w:hAnsi="Montserrat Light"/>
        </w:rPr>
        <w:t xml:space="preserve">interview candidates for open CedarCreek Students </w:t>
      </w:r>
      <w:r w:rsidR="003A2B8B" w:rsidRPr="00C52289">
        <w:rPr>
          <w:rFonts w:ascii="Montserrat Light" w:hAnsi="Montserrat Light"/>
        </w:rPr>
        <w:t xml:space="preserve">&amp; Kids </w:t>
      </w:r>
      <w:r w:rsidR="001866B2" w:rsidRPr="00C52289">
        <w:rPr>
          <w:rFonts w:ascii="Montserrat Light" w:hAnsi="Montserrat Light"/>
        </w:rPr>
        <w:t>Campus positions</w:t>
      </w:r>
      <w:r w:rsidR="00D92EA8" w:rsidRPr="00C52289">
        <w:rPr>
          <w:rFonts w:ascii="Montserrat Light" w:hAnsi="Montserrat Light"/>
        </w:rPr>
        <w:t>.</w:t>
      </w:r>
    </w:p>
    <w:p w14:paraId="0E153BD1" w14:textId="77777777" w:rsidR="00C27EB5" w:rsidRDefault="00D92EA8" w:rsidP="00074FAE">
      <w:pPr>
        <w:ind w:left="720"/>
        <w:rPr>
          <w:rFonts w:ascii="Montserrat Light" w:hAnsi="Montserrat Light"/>
        </w:rPr>
      </w:pPr>
      <w:r w:rsidRPr="00D92EA8">
        <w:rPr>
          <w:rFonts w:ascii="Montserrat Light" w:hAnsi="Montserrat Light"/>
        </w:rPr>
        <w:t>-</w:t>
      </w:r>
      <w:r>
        <w:rPr>
          <w:rFonts w:ascii="Montserrat Light" w:hAnsi="Montserrat Light"/>
        </w:rPr>
        <w:t xml:space="preserve"> Cooperate with Campus Pastors to </w:t>
      </w:r>
      <w:r w:rsidR="00966F34" w:rsidRPr="00D92EA8">
        <w:rPr>
          <w:rFonts w:ascii="Montserrat Light" w:hAnsi="Montserrat Light"/>
        </w:rPr>
        <w:t>p</w:t>
      </w:r>
      <w:r w:rsidR="006F3B1C" w:rsidRPr="00D92EA8">
        <w:rPr>
          <w:rFonts w:ascii="Montserrat Light" w:hAnsi="Montserrat Light"/>
        </w:rPr>
        <w:t>rovide coaching to help</w:t>
      </w:r>
      <w:r w:rsidR="001866B2" w:rsidRPr="00D92EA8">
        <w:rPr>
          <w:rFonts w:ascii="Montserrat Light" w:hAnsi="Montserrat Light"/>
        </w:rPr>
        <w:t xml:space="preserve"> </w:t>
      </w:r>
      <w:r w:rsidR="00966F34" w:rsidRPr="00D92EA8">
        <w:rPr>
          <w:rFonts w:ascii="Montserrat Light" w:hAnsi="Montserrat Light"/>
        </w:rPr>
        <w:t>CedarCreek Student</w:t>
      </w:r>
      <w:r w:rsidR="006F3B1C" w:rsidRPr="00D92EA8">
        <w:rPr>
          <w:rFonts w:ascii="Montserrat Light" w:hAnsi="Montserrat Light"/>
        </w:rPr>
        <w:t xml:space="preserve">s </w:t>
      </w:r>
      <w:r w:rsidR="003A2B8B" w:rsidRPr="00D92EA8">
        <w:rPr>
          <w:rFonts w:ascii="Montserrat Light" w:hAnsi="Montserrat Light"/>
        </w:rPr>
        <w:t xml:space="preserve">&amp; Kids </w:t>
      </w:r>
      <w:r w:rsidR="00C27EB5">
        <w:rPr>
          <w:rFonts w:ascii="Montserrat Light" w:hAnsi="Montserrat Light"/>
        </w:rPr>
        <w:t>Directors</w:t>
      </w:r>
      <w:r w:rsidR="006F3B1C" w:rsidRPr="00D92EA8">
        <w:rPr>
          <w:rFonts w:ascii="Montserrat Light" w:hAnsi="Montserrat Light"/>
        </w:rPr>
        <w:t xml:space="preserve"> take their next steps professionally. </w:t>
      </w:r>
    </w:p>
    <w:p w14:paraId="5EAFF1D2" w14:textId="540F2CE1" w:rsidR="00074FAE" w:rsidRDefault="00C27EB5" w:rsidP="00074FAE">
      <w:pPr>
        <w:ind w:left="720"/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- Cooperate and communicate with Campus Pastors to help provide clarity around CC Students &amp; Kids strategies, systems, and events. </w:t>
      </w:r>
      <w:r w:rsidR="001866B2" w:rsidRPr="00D92EA8">
        <w:rPr>
          <w:rFonts w:ascii="Montserrat Light" w:hAnsi="Montserrat Light"/>
        </w:rPr>
        <w:br/>
        <w:t>-</w:t>
      </w:r>
      <w:r w:rsidR="00074FAE">
        <w:rPr>
          <w:rFonts w:ascii="Montserrat Light" w:hAnsi="Montserrat Light"/>
        </w:rPr>
        <w:t xml:space="preserve"> </w:t>
      </w:r>
      <w:r w:rsidR="001866B2" w:rsidRPr="00D92EA8">
        <w:rPr>
          <w:rFonts w:ascii="Montserrat Light" w:hAnsi="Montserrat Light"/>
        </w:rPr>
        <w:t>Cooperate with the Internship Director to interview and place CedarCreek Students</w:t>
      </w:r>
      <w:r w:rsidR="003A2B8B" w:rsidRPr="00D92EA8">
        <w:rPr>
          <w:rFonts w:ascii="Montserrat Light" w:hAnsi="Montserrat Light"/>
        </w:rPr>
        <w:t xml:space="preserve"> &amp; Kids</w:t>
      </w:r>
      <w:r w:rsidR="001866B2" w:rsidRPr="00D92EA8">
        <w:rPr>
          <w:rFonts w:ascii="Montserrat Light" w:hAnsi="Montserrat Light"/>
        </w:rPr>
        <w:t xml:space="preserve"> Interns, and then provide coaching to help those Interns take their next steps professionally.</w:t>
      </w:r>
    </w:p>
    <w:p w14:paraId="6111175E" w14:textId="65C3EED9" w:rsidR="00074FAE" w:rsidRDefault="00074FAE" w:rsidP="00E70F9C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Provide oversight of the CedarCreek Students &amp; Kids general and designated budgets</w:t>
      </w:r>
    </w:p>
    <w:p w14:paraId="28AEE9A7" w14:textId="76AFB693" w:rsidR="00074FAE" w:rsidRDefault="00074FAE" w:rsidP="00E70F9C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lastRenderedPageBreak/>
        <w:t xml:space="preserve">Parent Engagement- Ensure CedarCreek is actively engaging, partnering with, </w:t>
      </w:r>
      <w:r w:rsidR="00A41CEA">
        <w:rPr>
          <w:rFonts w:ascii="Montserrat Light" w:hAnsi="Montserrat Light"/>
        </w:rPr>
        <w:t xml:space="preserve">resourcing, and </w:t>
      </w:r>
      <w:r>
        <w:rPr>
          <w:rFonts w:ascii="Montserrat Light" w:hAnsi="Montserrat Light"/>
        </w:rPr>
        <w:t>supporting parents.</w:t>
      </w:r>
    </w:p>
    <w:p w14:paraId="388E5655" w14:textId="07A94982" w:rsidR="00F23593" w:rsidRDefault="00F23593" w:rsidP="00E70F9C">
      <w:pPr>
        <w:numPr>
          <w:ilvl w:val="0"/>
          <w:numId w:val="6"/>
        </w:numPr>
        <w:rPr>
          <w:rFonts w:ascii="Montserrat Light" w:hAnsi="Montserrat Light"/>
        </w:rPr>
      </w:pPr>
      <w:r>
        <w:rPr>
          <w:rFonts w:ascii="Montserrat Light" w:hAnsi="Montserrat Light"/>
        </w:rPr>
        <w:t>Family Ministries Policies and Standards Oversight- Ensure all policies &amp; standards are thorough and up to date.</w:t>
      </w:r>
    </w:p>
    <w:p w14:paraId="1CBD90C9" w14:textId="2C0BF05E" w:rsidR="00966F34" w:rsidRPr="00380E16" w:rsidRDefault="00774069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Any additional responsibili</w:t>
      </w:r>
      <w:r w:rsidR="00966F34" w:rsidRPr="00380E16">
        <w:rPr>
          <w:rFonts w:ascii="Montserrat Light" w:hAnsi="Montserrat Light"/>
        </w:rPr>
        <w:t>t</w:t>
      </w:r>
      <w:r w:rsidRPr="00380E16">
        <w:rPr>
          <w:rFonts w:ascii="Montserrat Light" w:hAnsi="Montserrat Light"/>
        </w:rPr>
        <w:t>ie</w:t>
      </w:r>
      <w:r w:rsidR="00966F34" w:rsidRPr="00380E16">
        <w:rPr>
          <w:rFonts w:ascii="Montserrat Light" w:hAnsi="Montserrat Light"/>
        </w:rPr>
        <w:t>s set by the Executive Director of Ministries</w:t>
      </w:r>
    </w:p>
    <w:p w14:paraId="52F5400D" w14:textId="77777777" w:rsidR="001866B2" w:rsidRPr="00380E16" w:rsidRDefault="001866B2" w:rsidP="00E70F9C">
      <w:pPr>
        <w:rPr>
          <w:rFonts w:ascii="Montserrat Light" w:hAnsi="Montserrat Light"/>
        </w:rPr>
      </w:pPr>
    </w:p>
    <w:p w14:paraId="4A730320" w14:textId="77777777" w:rsidR="00E70F9C" w:rsidRPr="00380E16" w:rsidRDefault="00E70F9C" w:rsidP="00E70F9C">
      <w:pPr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>Position Requirements:</w:t>
      </w:r>
    </w:p>
    <w:p w14:paraId="394BC17C" w14:textId="77777777" w:rsidR="00E70F9C" w:rsidRPr="00380E16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Being a tithing, Missional Member in good standing at CedarCreek Church</w:t>
      </w:r>
    </w:p>
    <w:p w14:paraId="2A4A8A3D" w14:textId="77777777" w:rsidR="00E70F9C" w:rsidRPr="00380E16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Championing the 5 Agreements of CedarCreek Church</w:t>
      </w:r>
    </w:p>
    <w:p w14:paraId="08A617FC" w14:textId="3ACF4CAC" w:rsidR="00E70F9C" w:rsidRPr="00380E16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Attendance at a week</w:t>
      </w:r>
      <w:r w:rsidR="001866B2" w:rsidRPr="00380E16">
        <w:rPr>
          <w:rFonts w:ascii="Montserrat Light" w:hAnsi="Montserrat Light"/>
        </w:rPr>
        <w:t xml:space="preserve">end service and in an adult </w:t>
      </w:r>
      <w:r w:rsidRPr="00380E16">
        <w:rPr>
          <w:rFonts w:ascii="Montserrat Light" w:hAnsi="Montserrat Light"/>
        </w:rPr>
        <w:t>Group</w:t>
      </w:r>
    </w:p>
    <w:p w14:paraId="66F2DF82" w14:textId="77777777" w:rsidR="00E70F9C" w:rsidRPr="00380E16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Modeling and championing the Mission, Vision and Core Values of CedarCreek Church</w:t>
      </w:r>
    </w:p>
    <w:p w14:paraId="0E756A94" w14:textId="77777777" w:rsidR="00E70F9C" w:rsidRPr="00380E16" w:rsidRDefault="00345B08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Honoring</w:t>
      </w:r>
      <w:r w:rsidR="00E70F9C" w:rsidRPr="00380E16">
        <w:rPr>
          <w:rFonts w:ascii="Montserrat Light" w:hAnsi="Montserrat Light"/>
        </w:rPr>
        <w:t xml:space="preserve"> the CedarCreek Church Staff 10 Points of Accountability</w:t>
      </w:r>
    </w:p>
    <w:p w14:paraId="498655E7" w14:textId="77777777" w:rsidR="00774069" w:rsidRPr="00380E16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Any additional requirements set by the Direct Report, Executive Director, and/or Elders</w:t>
      </w:r>
    </w:p>
    <w:p w14:paraId="5BE99E04" w14:textId="77777777" w:rsidR="00E70F9C" w:rsidRPr="00380E16" w:rsidRDefault="00E70F9C" w:rsidP="00E70F9C">
      <w:pPr>
        <w:ind w:left="720"/>
        <w:rPr>
          <w:rFonts w:ascii="Montserrat Light" w:hAnsi="Montserrat Light"/>
        </w:rPr>
      </w:pPr>
    </w:p>
    <w:p w14:paraId="2C5FD7B8" w14:textId="77777777" w:rsidR="00E70F9C" w:rsidRPr="00380E16" w:rsidRDefault="00E70F9C" w:rsidP="00E70F9C">
      <w:pPr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 xml:space="preserve">Measurements: </w:t>
      </w:r>
    </w:p>
    <w:p w14:paraId="73E386A2" w14:textId="77777777" w:rsidR="00E70F9C" w:rsidRPr="00380E16" w:rsidRDefault="00E70F9C" w:rsidP="00E70F9C">
      <w:pPr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The Position will be evaluated by the following quantifiable measurements:</w:t>
      </w:r>
    </w:p>
    <w:p w14:paraId="7AB0D80E" w14:textId="77777777" w:rsidR="00E70F9C" w:rsidRPr="00380E16" w:rsidRDefault="006F3B1C" w:rsidP="00E70F9C">
      <w:pPr>
        <w:numPr>
          <w:ilvl w:val="0"/>
          <w:numId w:val="8"/>
        </w:numPr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>All Dashboard metrics</w:t>
      </w:r>
    </w:p>
    <w:p w14:paraId="6D5D7DCE" w14:textId="77777777" w:rsidR="006F3B1C" w:rsidRPr="00380E16" w:rsidRDefault="00C3543D" w:rsidP="00E70F9C">
      <w:pPr>
        <w:numPr>
          <w:ilvl w:val="0"/>
          <w:numId w:val="8"/>
        </w:numPr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>Ministry budget stewardship</w:t>
      </w:r>
    </w:p>
    <w:p w14:paraId="36B03741" w14:textId="77777777" w:rsidR="00E70F9C" w:rsidRPr="00380E16" w:rsidRDefault="00E70F9C" w:rsidP="00E70F9C">
      <w:pPr>
        <w:rPr>
          <w:rFonts w:ascii="Montserrat Light" w:hAnsi="Montserrat Light"/>
        </w:rPr>
      </w:pPr>
    </w:p>
    <w:p w14:paraId="2144965A" w14:textId="77777777" w:rsidR="00E70F9C" w:rsidRPr="00380E1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  <w:b/>
        </w:rPr>
        <w:t xml:space="preserve">Accountabilities: </w:t>
      </w:r>
    </w:p>
    <w:p w14:paraId="5F48B716" w14:textId="77777777" w:rsidR="00E70F9C" w:rsidRPr="00380E1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</w:rPr>
      </w:pPr>
      <w:r w:rsidRPr="00380E16">
        <w:rPr>
          <w:rFonts w:ascii="Montserrat Light" w:hAnsi="Montserrat Light"/>
        </w:rPr>
        <w:t>The Position will also held accountable for the following:</w:t>
      </w:r>
    </w:p>
    <w:p w14:paraId="03A4B045" w14:textId="78C2A670" w:rsidR="00E70F9C" w:rsidRPr="00380E1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</w:rPr>
        <w:t xml:space="preserve">Ensuring that Church, Campus, and Ministry values are upheld personally and among </w:t>
      </w:r>
      <w:r w:rsidR="003A2B8B">
        <w:rPr>
          <w:rFonts w:ascii="Montserrat Light" w:hAnsi="Montserrat Light"/>
        </w:rPr>
        <w:t>DreamTeam</w:t>
      </w:r>
      <w:r w:rsidRPr="00380E16">
        <w:rPr>
          <w:rFonts w:ascii="Montserrat Light" w:hAnsi="Montserrat Light"/>
        </w:rPr>
        <w:t xml:space="preserve">.  </w:t>
      </w:r>
    </w:p>
    <w:p w14:paraId="600B0268" w14:textId="77777777" w:rsidR="00E70F9C" w:rsidRPr="00380E1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</w:rPr>
        <w:t>Maintaining good fiscal responsibility, stewarding resources with excellence.</w:t>
      </w:r>
    </w:p>
    <w:p w14:paraId="21684A97" w14:textId="20DCA106" w:rsidR="00E70F9C" w:rsidRPr="00380E1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</w:rPr>
        <w:t>M</w:t>
      </w:r>
      <w:r w:rsidR="001866B2" w:rsidRPr="00380E16">
        <w:rPr>
          <w:rFonts w:ascii="Montserrat Light" w:hAnsi="Montserrat Light"/>
        </w:rPr>
        <w:t>aintaining unity within the CedarCreek Students</w:t>
      </w:r>
      <w:r w:rsidRPr="00380E16">
        <w:rPr>
          <w:rFonts w:ascii="Montserrat Light" w:hAnsi="Montserrat Light"/>
        </w:rPr>
        <w:t xml:space="preserve"> Department, across all Campuses and Ministry Areas</w:t>
      </w:r>
    </w:p>
    <w:p w14:paraId="39025188" w14:textId="2D040D3D" w:rsidR="00E70F9C" w:rsidRPr="00380E1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380E16">
        <w:rPr>
          <w:rFonts w:ascii="Montserrat Light" w:hAnsi="Montserrat Light"/>
        </w:rPr>
        <w:t>Maintaining a positive mental attitude regarding the Church and its leaders, Ministry Services, and in the presence of guests, staff and</w:t>
      </w:r>
      <w:r w:rsidR="003A2B8B">
        <w:rPr>
          <w:rFonts w:ascii="Montserrat Light" w:hAnsi="Montserrat Light"/>
        </w:rPr>
        <w:t xml:space="preserve"> DreamTeam</w:t>
      </w:r>
      <w:r w:rsidRPr="00380E16">
        <w:rPr>
          <w:rFonts w:ascii="Montserrat Light" w:hAnsi="Montserrat Light"/>
        </w:rPr>
        <w:t xml:space="preserve"> at all times.</w:t>
      </w:r>
    </w:p>
    <w:p w14:paraId="4AF11CEC" w14:textId="77777777" w:rsid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099B256F" w14:textId="77777777" w:rsidR="0032530F" w:rsidRPr="00B842AD" w:rsidRDefault="0032530F" w:rsidP="0032530F">
      <w:pPr>
        <w:rPr>
          <w:rFonts w:ascii="Montserrat Light" w:hAnsi="Montserrat Light"/>
          <w:b/>
        </w:rPr>
      </w:pPr>
      <w:r w:rsidRPr="00B842AD">
        <w:rPr>
          <w:rFonts w:ascii="Montserrat Light" w:hAnsi="Montserrat Light"/>
          <w:b/>
        </w:rPr>
        <w:t>ADA CHECKLIST FOR PHYSICAL ACTIVITIES &amp; REQUIREMENTS, VISUAL ACUITY, AND WORKING CONDITIONS OF THE POSITION</w:t>
      </w:r>
    </w:p>
    <w:p w14:paraId="364F475F" w14:textId="77777777" w:rsidR="00BE4F4F" w:rsidRPr="00B842AD" w:rsidRDefault="00BE4F4F" w:rsidP="0032530F">
      <w:pPr>
        <w:rPr>
          <w:rFonts w:ascii="Montserrat Light" w:hAnsi="Montserrat Light"/>
          <w:b/>
        </w:rPr>
      </w:pPr>
    </w:p>
    <w:p w14:paraId="7268C62E" w14:textId="4B159FB6" w:rsidR="0032530F" w:rsidRPr="00B842AD" w:rsidRDefault="0032530F" w:rsidP="0032530F">
      <w:pPr>
        <w:rPr>
          <w:rFonts w:ascii="Montserrat Light" w:hAnsi="Montserrat Light"/>
          <w:b/>
        </w:rPr>
      </w:pPr>
      <w:r w:rsidRPr="00B842AD">
        <w:rPr>
          <w:rFonts w:ascii="Montserrat Light" w:hAnsi="Montserrat Light"/>
          <w:b/>
        </w:rPr>
        <w:t xml:space="preserve">The physical activity of this position. </w:t>
      </w:r>
    </w:p>
    <w:p w14:paraId="1A71EACB" w14:textId="77777777" w:rsidR="00BE4F4F" w:rsidRPr="00B842AD" w:rsidRDefault="00BE4F4F" w:rsidP="0032530F">
      <w:pPr>
        <w:rPr>
          <w:rFonts w:ascii="Montserrat Light" w:hAnsi="Montserrat Light"/>
          <w:b/>
        </w:rPr>
      </w:pPr>
    </w:p>
    <w:p w14:paraId="4D852ED3" w14:textId="0FFF88E7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 xml:space="preserve">Balancing. Maintaining body equilibrium to prevent falling and walking, standing or crouching on narrow, slippery, or erratically moving surfaces. This factor is important </w:t>
      </w:r>
      <w:r w:rsidRPr="00B842AD">
        <w:rPr>
          <w:rFonts w:ascii="Montserrat Light" w:hAnsi="Montserrat Light"/>
        </w:rPr>
        <w:lastRenderedPageBreak/>
        <w:t>if the amount of balancing exceeds that needed for ordinary locomotion and maintenance of body equilibrium.</w:t>
      </w:r>
    </w:p>
    <w:p w14:paraId="09622A39" w14:textId="5933B918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Stooping. Bending body downward and forward by bending spine at the waist. This factor is important if it occurs to a considerable degree and requires full motion of the lower extremities and back muscles.</w:t>
      </w:r>
    </w:p>
    <w:p w14:paraId="15FA90D2" w14:textId="3050A9E2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Kneeling. Bending legs at knee to co</w:t>
      </w:r>
      <w:bookmarkStart w:id="0" w:name="_GoBack"/>
      <w:bookmarkEnd w:id="0"/>
      <w:r w:rsidRPr="00B842AD">
        <w:rPr>
          <w:rFonts w:ascii="Montserrat Light" w:hAnsi="Montserrat Light"/>
        </w:rPr>
        <w:t>me to a rest on knee or knees.</w:t>
      </w:r>
    </w:p>
    <w:p w14:paraId="48928009" w14:textId="2192069D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Crouching. Bending the body downward and forward by bending leg and spine.</w:t>
      </w:r>
    </w:p>
    <w:p w14:paraId="3746B881" w14:textId="7A1481C2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Crawling. Moving about on hands and knees or hands and feet.</w:t>
      </w:r>
    </w:p>
    <w:p w14:paraId="2F210189" w14:textId="7FC2EFAD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Reaching. Extending hand(s) and arm(s) in any direction.</w:t>
      </w:r>
    </w:p>
    <w:p w14:paraId="2044A1FD" w14:textId="7471B7F4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Standing. Particularly for sustained periods of time.</w:t>
      </w:r>
    </w:p>
    <w:p w14:paraId="040729C0" w14:textId="49AB1270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Walking. Moving about on foot to accomplish tasks, particularly for long distances or moving from one work site to another.</w:t>
      </w:r>
    </w:p>
    <w:p w14:paraId="21D95F21" w14:textId="42EF23D6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Pushing. Using upper extremities to press against something with steady force in order to thrust forward, downward or outward.</w:t>
      </w:r>
    </w:p>
    <w:p w14:paraId="2B232731" w14:textId="6B3E97B7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Pulling. Using upper extremities to exert force in order to draw, haul or tug objects in a sustained motion.</w:t>
      </w:r>
    </w:p>
    <w:p w14:paraId="7EA35119" w14:textId="5B4F328D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Lifting. Raising objects from a lower to a higher position or moving objects horizontally from position-to-position. This factor is important if it occurs to a considerable degree and requires substantial use of upper extremities and back muscles.</w:t>
      </w:r>
    </w:p>
    <w:p w14:paraId="5A6B252A" w14:textId="179CD818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Fingering. Picking, pinching, typing or otherwise working, primarily with fingers rather than with the whole hand as in handling.</w:t>
      </w:r>
    </w:p>
    <w:p w14:paraId="5B7DAA7A" w14:textId="771AD56D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Grasping. Applying pressure to an object with the fingers and palm.</w:t>
      </w:r>
    </w:p>
    <w:p w14:paraId="7F01EB93" w14:textId="5B7AA617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Feeling. Perceiving attributes of objects, such as size, shape, temperature or texture by touching with skin, particularly that of fingertips.</w:t>
      </w:r>
    </w:p>
    <w:p w14:paraId="07B75DC4" w14:textId="0B42A4FD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Talking. Expressing or exchanging ideas by means of the spoken word. Those activities in which they must convey detailed or important spoken instructions to other workers accurately, loudly, or quickly.</w:t>
      </w:r>
    </w:p>
    <w:p w14:paraId="2094E951" w14:textId="16C02F37" w:rsidR="0032530F" w:rsidRPr="00B842AD" w:rsidRDefault="0032530F" w:rsidP="00BE4F4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Hearing. Perceiving the nature of sounds at normal speaking levels with or without correction. Ability to receive detailed information through oral communication, and to make the discriminations in sound.</w:t>
      </w:r>
    </w:p>
    <w:p w14:paraId="03C5C699" w14:textId="7373F064" w:rsidR="0032530F" w:rsidRPr="00B842AD" w:rsidRDefault="0032530F" w:rsidP="0032530F">
      <w:pPr>
        <w:pStyle w:val="ListParagraph"/>
        <w:numPr>
          <w:ilvl w:val="0"/>
          <w:numId w:val="11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Repetitive motion. Substantial movements (motions) of the wrists, hands, and/or fingers.</w:t>
      </w:r>
    </w:p>
    <w:p w14:paraId="55607AE7" w14:textId="77777777" w:rsidR="0032530F" w:rsidRPr="00B842AD" w:rsidRDefault="0032530F" w:rsidP="0032530F">
      <w:pPr>
        <w:rPr>
          <w:rFonts w:ascii="Montserrat Light" w:hAnsi="Montserrat Light"/>
        </w:rPr>
      </w:pPr>
    </w:p>
    <w:p w14:paraId="7157C6E8" w14:textId="0D11C045" w:rsidR="0032530F" w:rsidRPr="00B842AD" w:rsidRDefault="0032530F" w:rsidP="0032530F">
      <w:pPr>
        <w:rPr>
          <w:rFonts w:ascii="Montserrat Light" w:hAnsi="Montserrat Light"/>
          <w:b/>
        </w:rPr>
      </w:pPr>
      <w:r w:rsidRPr="00B842AD">
        <w:rPr>
          <w:rFonts w:ascii="Montserrat Light" w:hAnsi="Montserrat Light"/>
          <w:b/>
        </w:rPr>
        <w:t xml:space="preserve">The physical requirements of this position. </w:t>
      </w:r>
    </w:p>
    <w:p w14:paraId="3CF6F586" w14:textId="77777777" w:rsidR="00BE4F4F" w:rsidRPr="00B842AD" w:rsidRDefault="00BE4F4F" w:rsidP="0032530F">
      <w:pPr>
        <w:rPr>
          <w:rFonts w:ascii="Montserrat Light" w:hAnsi="Montserrat Light"/>
          <w:b/>
        </w:rPr>
      </w:pPr>
    </w:p>
    <w:p w14:paraId="0815D4B0" w14:textId="61D0888D" w:rsidR="0032530F" w:rsidRPr="00B842AD" w:rsidRDefault="0032530F" w:rsidP="00BE4F4F">
      <w:pPr>
        <w:pStyle w:val="ListParagraph"/>
        <w:numPr>
          <w:ilvl w:val="0"/>
          <w:numId w:val="12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lastRenderedPageBreak/>
        <w:t>Medium work. Exerting up to 50 pounds of force occasionally, and/or up to 30 pounds of force frequently, and/or up to 10 pounds of force constantly to move objects.</w:t>
      </w:r>
    </w:p>
    <w:p w14:paraId="3608D653" w14:textId="77777777" w:rsidR="0032530F" w:rsidRPr="00B842AD" w:rsidRDefault="0032530F" w:rsidP="0032530F">
      <w:pPr>
        <w:rPr>
          <w:rFonts w:ascii="Montserrat Light" w:hAnsi="Montserrat Light"/>
        </w:rPr>
      </w:pPr>
    </w:p>
    <w:p w14:paraId="0C12ED3F" w14:textId="7DA64F9A" w:rsidR="0032530F" w:rsidRPr="00B842AD" w:rsidRDefault="0032530F" w:rsidP="0032530F">
      <w:pPr>
        <w:rPr>
          <w:rFonts w:ascii="Montserrat Light" w:hAnsi="Montserrat Light"/>
          <w:b/>
        </w:rPr>
      </w:pPr>
      <w:r w:rsidRPr="00B842AD">
        <w:rPr>
          <w:rFonts w:ascii="Montserrat Light" w:hAnsi="Montserrat Light"/>
          <w:b/>
        </w:rPr>
        <w:t>The visual acuity requirements including color, depth perception, and field vision.</w:t>
      </w:r>
    </w:p>
    <w:p w14:paraId="348D45FA" w14:textId="77777777" w:rsidR="00BE4F4F" w:rsidRPr="00B842AD" w:rsidRDefault="00BE4F4F" w:rsidP="0032530F">
      <w:pPr>
        <w:rPr>
          <w:rFonts w:ascii="Montserrat Light" w:hAnsi="Montserrat Light"/>
          <w:b/>
        </w:rPr>
      </w:pPr>
    </w:p>
    <w:p w14:paraId="4D243B1D" w14:textId="7048C80B" w:rsidR="0032530F" w:rsidRPr="00B842AD" w:rsidRDefault="0032530F" w:rsidP="00BE4F4F">
      <w:pPr>
        <w:pStyle w:val="ListParagraph"/>
        <w:numPr>
          <w:ilvl w:val="0"/>
          <w:numId w:val="12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The worker is required to have close visual acuity to perform an activity such as: preparing and analyzing data and figures; transcribing; viewing a computer terminal; extensive reading; visual inspection involving small defects, small parts, and/or operation of machines (including inspection); using measurement devices; and/or assembly or fabrication parts at distances close to the eyes.</w:t>
      </w:r>
    </w:p>
    <w:p w14:paraId="7AE1AC8E" w14:textId="77777777" w:rsidR="0032530F" w:rsidRPr="00B842AD" w:rsidRDefault="0032530F" w:rsidP="0032530F">
      <w:pPr>
        <w:rPr>
          <w:rFonts w:ascii="Montserrat Light" w:hAnsi="Montserrat Light"/>
        </w:rPr>
      </w:pPr>
    </w:p>
    <w:p w14:paraId="3EA5B135" w14:textId="635993CE" w:rsidR="0032530F" w:rsidRPr="00B842AD" w:rsidRDefault="0032530F" w:rsidP="0032530F">
      <w:pPr>
        <w:rPr>
          <w:rFonts w:ascii="Montserrat Light" w:hAnsi="Montserrat Light"/>
          <w:b/>
        </w:rPr>
      </w:pPr>
      <w:r w:rsidRPr="00B842AD">
        <w:rPr>
          <w:rFonts w:ascii="Montserrat Light" w:hAnsi="Montserrat Light"/>
          <w:b/>
        </w:rPr>
        <w:t xml:space="preserve">The conditions the worker will be subject to in this position. </w:t>
      </w:r>
    </w:p>
    <w:p w14:paraId="7E883ED7" w14:textId="77777777" w:rsidR="00BE4F4F" w:rsidRPr="00B842AD" w:rsidRDefault="00BE4F4F" w:rsidP="0032530F">
      <w:pPr>
        <w:rPr>
          <w:rFonts w:ascii="Montserrat Light" w:hAnsi="Montserrat Light"/>
          <w:b/>
        </w:rPr>
      </w:pPr>
    </w:p>
    <w:p w14:paraId="3BEE03FB" w14:textId="2AC24ABC" w:rsidR="0032530F" w:rsidRPr="00B842AD" w:rsidRDefault="0032530F" w:rsidP="00BE4F4F">
      <w:pPr>
        <w:pStyle w:val="ListParagraph"/>
        <w:numPr>
          <w:ilvl w:val="0"/>
          <w:numId w:val="12"/>
        </w:numPr>
        <w:rPr>
          <w:rFonts w:ascii="Montserrat Light" w:hAnsi="Montserrat Light"/>
        </w:rPr>
      </w:pPr>
      <w:r w:rsidRPr="00B842AD">
        <w:rPr>
          <w:rFonts w:ascii="Montserrat Light" w:hAnsi="Montserrat Light"/>
        </w:rPr>
        <w:t>The worker is subject to noise. There is sufficient noise to cause the worker to shout in order to be heard above ambient noise level.</w:t>
      </w:r>
    </w:p>
    <w:p w14:paraId="3302B309" w14:textId="77777777" w:rsidR="0032530F" w:rsidRPr="000424BD" w:rsidRDefault="0032530F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1EEF6CDE" w14:textId="77777777" w:rsidR="00E70F9C" w:rsidRPr="000424BD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0424BD">
        <w:rPr>
          <w:rFonts w:ascii="Montserrat Light" w:hAnsi="Montserrat Light"/>
          <w:b/>
        </w:rPr>
        <w:t xml:space="preserve">Disclaimer: </w:t>
      </w:r>
    </w:p>
    <w:p w14:paraId="62304009" w14:textId="77777777" w:rsidR="00E70F9C" w:rsidRPr="000424BD" w:rsidRDefault="00E70F9C" w:rsidP="00774069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0424BD">
        <w:rPr>
          <w:rFonts w:ascii="Montserrat Light" w:hAnsi="Montserrat Light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70158CBB" w14:textId="77777777" w:rsidR="00774069" w:rsidRPr="000424BD" w:rsidRDefault="00774069" w:rsidP="00774069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</w:p>
    <w:p w14:paraId="42ACD707" w14:textId="4E0E4CD0" w:rsidR="0032530F" w:rsidRPr="000424BD" w:rsidRDefault="0032530F" w:rsidP="00E70F9C">
      <w:pPr>
        <w:rPr>
          <w:rFonts w:ascii="Montserrat Light" w:hAnsi="Montserrat Light"/>
        </w:rPr>
      </w:pPr>
    </w:p>
    <w:sectPr w:rsidR="0032530F" w:rsidRPr="000424BD" w:rsidSect="00B60D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9D0EE" w14:textId="77777777" w:rsidR="00A30F0E" w:rsidRDefault="00A30F0E" w:rsidP="00F36186">
      <w:r>
        <w:separator/>
      </w:r>
    </w:p>
  </w:endnote>
  <w:endnote w:type="continuationSeparator" w:id="0">
    <w:p w14:paraId="229C6DC2" w14:textId="77777777" w:rsidR="00A30F0E" w:rsidRDefault="00A30F0E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ontserrat Semi Bold">
    <w:altName w:val="Calibri"/>
    <w:charset w:val="00"/>
    <w:family w:val="auto"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5DDB0" w14:textId="77777777" w:rsidR="00380E16" w:rsidRDefault="00380E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BB054" w14:textId="77777777" w:rsidR="00380E16" w:rsidRPr="00334F25" w:rsidRDefault="00380E16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14:paraId="55A869A5" w14:textId="77777777" w:rsidR="00380E16" w:rsidRPr="00334F25" w:rsidRDefault="00380E16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14:paraId="38E9C4B2" w14:textId="77777777" w:rsidR="00380E16" w:rsidRDefault="00380E16" w:rsidP="0015007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265A5" w14:textId="77777777" w:rsidR="00380E16" w:rsidRDefault="00380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F6159" w14:textId="77777777" w:rsidR="00A30F0E" w:rsidRDefault="00A30F0E" w:rsidP="00F36186">
      <w:r>
        <w:separator/>
      </w:r>
    </w:p>
  </w:footnote>
  <w:footnote w:type="continuationSeparator" w:id="0">
    <w:p w14:paraId="1D8AF63E" w14:textId="77777777" w:rsidR="00A30F0E" w:rsidRDefault="00A30F0E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4E4997" w14:textId="77777777" w:rsidR="00380E16" w:rsidRDefault="00B842AD">
    <w:pPr>
      <w:pStyle w:val="Header"/>
    </w:pPr>
    <w:sdt>
      <w:sdtPr>
        <w:id w:val="-41830643"/>
        <w:placeholder>
          <w:docPart w:val="386156A308BD184E8751610CB41BBEEF"/>
        </w:placeholder>
        <w:temporary/>
        <w:showingPlcHdr/>
      </w:sdtPr>
      <w:sdtEndPr/>
      <w:sdtContent>
        <w:r w:rsidR="00380E16">
          <w:t>[Type text]</w:t>
        </w:r>
      </w:sdtContent>
    </w:sdt>
    <w:r w:rsidR="00380E16">
      <w:ptab w:relativeTo="margin" w:alignment="center" w:leader="none"/>
    </w:r>
    <w:sdt>
      <w:sdtPr>
        <w:id w:val="-654912987"/>
        <w:placeholder>
          <w:docPart w:val="9636635701198C48BD92CE70EB231D74"/>
        </w:placeholder>
        <w:temporary/>
        <w:showingPlcHdr/>
      </w:sdtPr>
      <w:sdtEndPr/>
      <w:sdtContent>
        <w:r w:rsidR="00380E16">
          <w:t>[Type text]</w:t>
        </w:r>
      </w:sdtContent>
    </w:sdt>
    <w:r w:rsidR="00380E16">
      <w:ptab w:relativeTo="margin" w:alignment="right" w:leader="none"/>
    </w:r>
    <w:sdt>
      <w:sdtPr>
        <w:id w:val="1050651766"/>
        <w:placeholder>
          <w:docPart w:val="86AB32D6F284C141AF0775CA7E879E3D"/>
        </w:placeholder>
        <w:temporary/>
        <w:showingPlcHdr/>
      </w:sdtPr>
      <w:sdtEndPr/>
      <w:sdtContent>
        <w:r w:rsidR="00380E16">
          <w:t>[Type text]</w:t>
        </w:r>
      </w:sdtContent>
    </w:sdt>
  </w:p>
  <w:p w14:paraId="0069E387" w14:textId="77777777" w:rsidR="00380E16" w:rsidRDefault="00380E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732BF" w14:textId="77777777" w:rsidR="00380E16" w:rsidRDefault="00380E16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67A28C4C" w14:textId="77777777" w:rsidR="00380E16" w:rsidRDefault="00380E16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61ED2150" w14:textId="77777777" w:rsidR="00380E16" w:rsidRPr="00240FB9" w:rsidRDefault="00380E16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60E85" w14:textId="77777777" w:rsidR="00380E16" w:rsidRDefault="00380E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36776"/>
    <w:multiLevelType w:val="hybridMultilevel"/>
    <w:tmpl w:val="D9842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D6324"/>
    <w:multiLevelType w:val="hybridMultilevel"/>
    <w:tmpl w:val="673E3DFE"/>
    <w:lvl w:ilvl="0" w:tplc="7414AD14">
      <w:start w:val="5"/>
      <w:numFmt w:val="bullet"/>
      <w:lvlText w:val="-"/>
      <w:lvlJc w:val="left"/>
      <w:pPr>
        <w:ind w:left="1080" w:hanging="360"/>
      </w:pPr>
      <w:rPr>
        <w:rFonts w:ascii="Montserrat Light" w:eastAsiaTheme="minorEastAsia" w:hAnsi="Montserrat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93556AA"/>
    <w:multiLevelType w:val="hybridMultilevel"/>
    <w:tmpl w:val="100E3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  <w:num w:numId="10">
    <w:abstractNumId w:val="4"/>
  </w:num>
  <w:num w:numId="11">
    <w:abstractNumId w:val="3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6F3B1C"/>
    <w:rsid w:val="00017068"/>
    <w:rsid w:val="000424BD"/>
    <w:rsid w:val="00074FAE"/>
    <w:rsid w:val="00086AB0"/>
    <w:rsid w:val="00093BA1"/>
    <w:rsid w:val="0015007B"/>
    <w:rsid w:val="00155351"/>
    <w:rsid w:val="001866B2"/>
    <w:rsid w:val="001C1C7F"/>
    <w:rsid w:val="00227732"/>
    <w:rsid w:val="00240FB9"/>
    <w:rsid w:val="002E45DC"/>
    <w:rsid w:val="002F0BAC"/>
    <w:rsid w:val="0032530F"/>
    <w:rsid w:val="00334F25"/>
    <w:rsid w:val="00345B08"/>
    <w:rsid w:val="00380E16"/>
    <w:rsid w:val="0038522D"/>
    <w:rsid w:val="003A2B8B"/>
    <w:rsid w:val="003E28E2"/>
    <w:rsid w:val="003E5613"/>
    <w:rsid w:val="00476FCC"/>
    <w:rsid w:val="004A04AA"/>
    <w:rsid w:val="004C1ED2"/>
    <w:rsid w:val="00575199"/>
    <w:rsid w:val="00585A23"/>
    <w:rsid w:val="005C7221"/>
    <w:rsid w:val="005F320C"/>
    <w:rsid w:val="006F3B1C"/>
    <w:rsid w:val="00721F63"/>
    <w:rsid w:val="00752FAD"/>
    <w:rsid w:val="00774069"/>
    <w:rsid w:val="007A2269"/>
    <w:rsid w:val="007A487A"/>
    <w:rsid w:val="00820B7B"/>
    <w:rsid w:val="008A0BCF"/>
    <w:rsid w:val="008D75E8"/>
    <w:rsid w:val="00960524"/>
    <w:rsid w:val="00966F34"/>
    <w:rsid w:val="00973A0B"/>
    <w:rsid w:val="009972E4"/>
    <w:rsid w:val="009E05CF"/>
    <w:rsid w:val="00A11AC4"/>
    <w:rsid w:val="00A30F0E"/>
    <w:rsid w:val="00A41CEA"/>
    <w:rsid w:val="00A5341B"/>
    <w:rsid w:val="00AD39F3"/>
    <w:rsid w:val="00B60DCE"/>
    <w:rsid w:val="00B77F0C"/>
    <w:rsid w:val="00B842AD"/>
    <w:rsid w:val="00B93744"/>
    <w:rsid w:val="00B97CBA"/>
    <w:rsid w:val="00BC40E8"/>
    <w:rsid w:val="00BE40FC"/>
    <w:rsid w:val="00BE4F4F"/>
    <w:rsid w:val="00C2642D"/>
    <w:rsid w:val="00C27EB5"/>
    <w:rsid w:val="00C3543D"/>
    <w:rsid w:val="00C52289"/>
    <w:rsid w:val="00CD6468"/>
    <w:rsid w:val="00CF096F"/>
    <w:rsid w:val="00D84C98"/>
    <w:rsid w:val="00D92EA8"/>
    <w:rsid w:val="00DB453D"/>
    <w:rsid w:val="00E70F9C"/>
    <w:rsid w:val="00EB4E01"/>
    <w:rsid w:val="00F21F26"/>
    <w:rsid w:val="00F227A7"/>
    <w:rsid w:val="00F23593"/>
    <w:rsid w:val="00F36186"/>
    <w:rsid w:val="00F37DFA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271DDF3"/>
  <w15:docId w15:val="{A53FC8E1-7B5B-3A42-B7AE-430BDF987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F37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86156A308BD184E8751610CB41BB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ABAF-0164-0A4C-8E06-FD3B04B0C568}"/>
      </w:docPartPr>
      <w:docPartBody>
        <w:p w:rsidR="00D869DF" w:rsidRDefault="00D869DF">
          <w:pPr>
            <w:pStyle w:val="386156A308BD184E8751610CB41BBEEF"/>
          </w:pPr>
          <w:r>
            <w:t>[Type text]</w:t>
          </w:r>
        </w:p>
      </w:docPartBody>
    </w:docPart>
    <w:docPart>
      <w:docPartPr>
        <w:name w:val="9636635701198C48BD92CE70EB231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A5943-C1D3-B14A-9A90-27435F1CF8A4}"/>
      </w:docPartPr>
      <w:docPartBody>
        <w:p w:rsidR="00D869DF" w:rsidRDefault="00D869DF">
          <w:pPr>
            <w:pStyle w:val="9636635701198C48BD92CE70EB231D74"/>
          </w:pPr>
          <w:r>
            <w:t>[Type text]</w:t>
          </w:r>
        </w:p>
      </w:docPartBody>
    </w:docPart>
    <w:docPart>
      <w:docPartPr>
        <w:name w:val="86AB32D6F284C141AF0775CA7E879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D50BE-EA88-6E4C-81FC-B8FF422430AD}"/>
      </w:docPartPr>
      <w:docPartBody>
        <w:p w:rsidR="00D869DF" w:rsidRDefault="00D869DF">
          <w:pPr>
            <w:pStyle w:val="86AB32D6F284C141AF0775CA7E879E3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panose1 w:val="000004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ontserrat Semi Bold">
    <w:altName w:val="Calibri"/>
    <w:charset w:val="00"/>
    <w:family w:val="auto"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869DF"/>
    <w:rsid w:val="002A2DE8"/>
    <w:rsid w:val="005A2039"/>
    <w:rsid w:val="008A7CFC"/>
    <w:rsid w:val="00B2698B"/>
    <w:rsid w:val="00C1514A"/>
    <w:rsid w:val="00D869DF"/>
    <w:rsid w:val="00E517A4"/>
    <w:rsid w:val="00F06F68"/>
    <w:rsid w:val="00F7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6156A308BD184E8751610CB41BBEEF">
    <w:name w:val="386156A308BD184E8751610CB41BBEEF"/>
  </w:style>
  <w:style w:type="paragraph" w:customStyle="1" w:styleId="9636635701198C48BD92CE70EB231D74">
    <w:name w:val="9636635701198C48BD92CE70EB231D74"/>
  </w:style>
  <w:style w:type="paragraph" w:customStyle="1" w:styleId="86AB32D6F284C141AF0775CA7E879E3D">
    <w:name w:val="86AB32D6F284C141AF0775CA7E879E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65FEA83-E3B7-4F48-B773-053037226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46</Words>
  <Characters>5964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Snyder</dc:creator>
  <cp:lastModifiedBy>Marsha Koch</cp:lastModifiedBy>
  <cp:revision>2</cp:revision>
  <cp:lastPrinted>2016-09-23T19:18:00Z</cp:lastPrinted>
  <dcterms:created xsi:type="dcterms:W3CDTF">2020-10-21T15:29:00Z</dcterms:created>
  <dcterms:modified xsi:type="dcterms:W3CDTF">2020-10-21T15:29:00Z</dcterms:modified>
</cp:coreProperties>
</file>